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04FF29" w14:textId="68BB7132" w:rsidR="009B4A51" w:rsidRDefault="009B4A51">
      <w:r>
        <w:rPr>
          <w:noProof/>
        </w:rPr>
        <mc:AlternateContent>
          <mc:Choice Requires="wps">
            <w:drawing>
              <wp:anchor distT="0" distB="0" distL="114300" distR="114300" simplePos="0" relativeHeight="251661312" behindDoc="0" locked="0" layoutInCell="1" hidden="0" allowOverlap="1" wp14:anchorId="516CBEEF" wp14:editId="5377547A">
                <wp:simplePos x="0" y="0"/>
                <wp:positionH relativeFrom="column">
                  <wp:posOffset>4700794</wp:posOffset>
                </wp:positionH>
                <wp:positionV relativeFrom="paragraph">
                  <wp:posOffset>248479</wp:posOffset>
                </wp:positionV>
                <wp:extent cx="1381125" cy="430530"/>
                <wp:effectExtent l="0" t="0" r="0" b="0"/>
                <wp:wrapNone/>
                <wp:docPr id="1" name="Rectangle 1"/>
                <wp:cNvGraphicFramePr/>
                <a:graphic xmlns:a="http://schemas.openxmlformats.org/drawingml/2006/main">
                  <a:graphicData uri="http://schemas.microsoft.com/office/word/2010/wordprocessingShape">
                    <wps:wsp>
                      <wps:cNvSpPr/>
                      <wps:spPr>
                        <a:xfrm>
                          <a:off x="0" y="0"/>
                          <a:ext cx="1381125" cy="43053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25127F2" w14:textId="61C748B4" w:rsidR="009B4A51" w:rsidRDefault="009B4A51" w:rsidP="009B4A51">
                            <w:pPr>
                              <w:textDirection w:val="btLr"/>
                            </w:pPr>
                            <w:r>
                              <w:rPr>
                                <w:rFonts w:ascii="Arial Narrow" w:eastAsia="Arial Narrow" w:hAnsi="Arial Narrow" w:cs="Arial Narrow"/>
                                <w:b/>
                                <w:color w:val="000000"/>
                              </w:rPr>
                              <w:t>Homeless Form #8</w:t>
                            </w:r>
                          </w:p>
                          <w:p w14:paraId="3E765527" w14:textId="6B2AEC63" w:rsidR="009B4A51" w:rsidRDefault="009B4A51" w:rsidP="009B4A51">
                            <w:pPr>
                              <w:textDirection w:val="btLr"/>
                            </w:pPr>
                            <w:r>
                              <w:rPr>
                                <w:rFonts w:ascii="Arial Narrow" w:eastAsia="Arial Narrow" w:hAnsi="Arial Narrow" w:cs="Arial Narrow"/>
                                <w:b/>
                                <w:color w:val="000000"/>
                                <w:sz w:val="16"/>
                              </w:rPr>
                              <w:t>Created 2/2022</w:t>
                            </w:r>
                          </w:p>
                          <w:p w14:paraId="5CADA06B" w14:textId="77777777" w:rsidR="009B4A51" w:rsidRDefault="009B4A51" w:rsidP="009B4A51">
                            <w:pPr>
                              <w:textDirection w:val="btLr"/>
                            </w:pPr>
                          </w:p>
                        </w:txbxContent>
                      </wps:txbx>
                      <wps:bodyPr spcFirstLastPara="1" wrap="square" lIns="91425" tIns="45700" rIns="91425" bIns="45700" anchor="t" anchorCtr="0">
                        <a:noAutofit/>
                      </wps:bodyPr>
                    </wps:wsp>
                  </a:graphicData>
                </a:graphic>
              </wp:anchor>
            </w:drawing>
          </mc:Choice>
          <mc:Fallback>
            <w:pict>
              <v:rect w14:anchorId="516CBEEF" id="Rectangle 1" o:spid="_x0000_s1026" style="position:absolute;margin-left:370.15pt;margin-top:19.55pt;width:108.75pt;height:33.9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">
                <v:stroke startarrowwidth="narrow" startarrowlength="short" endarrowwidth="narrow" endarrowlength="short"/>
                <v:textbox inset="2.53958mm,1.2694mm,2.53958mm,1.2694mm">
                  <w:txbxContent>
                    <w:p w14:paraId="425127F2" w14:textId="61C748B4" w:rsidR="009B4A51" w:rsidRDefault="009B4A51" w:rsidP="009B4A51">
                      <w:pPr>
                        <w:textDirection w:val="btLr"/>
                      </w:pPr>
                      <w:r>
                        <w:rPr>
                          <w:rFonts w:ascii="Arial Narrow" w:eastAsia="Arial Narrow" w:hAnsi="Arial Narrow" w:cs="Arial Narrow"/>
                          <w:b/>
                          <w:color w:val="000000"/>
                        </w:rPr>
                        <w:t>Homeless Form #8</w:t>
                      </w:r>
                    </w:p>
                    <w:p w14:paraId="3E765527" w14:textId="6B2AEC63" w:rsidR="009B4A51" w:rsidRDefault="009B4A51" w:rsidP="009B4A51">
                      <w:pPr>
                        <w:textDirection w:val="btLr"/>
                      </w:pPr>
                      <w:r>
                        <w:rPr>
                          <w:rFonts w:ascii="Arial Narrow" w:eastAsia="Arial Narrow" w:hAnsi="Arial Narrow" w:cs="Arial Narrow"/>
                          <w:b/>
                          <w:color w:val="000000"/>
                          <w:sz w:val="16"/>
                        </w:rPr>
                        <w:t>Created 2/2022</w:t>
                      </w:r>
                    </w:p>
                    <w:p w14:paraId="5CADA06B" w14:textId="77777777" w:rsidR="009B4A51" w:rsidRDefault="009B4A51" w:rsidP="009B4A51">
                      <w:pPr>
                        <w:textDirection w:val="btLr"/>
                      </w:pPr>
                    </w:p>
                  </w:txbxContent>
                </v:textbox>
              </v:rect>
            </w:pict>
          </mc:Fallback>
        </mc:AlternateContent>
      </w:r>
      <w:r>
        <w:rPr>
          <w:noProof/>
        </w:rPr>
        <w:drawing>
          <wp:anchor distT="0" distB="0" distL="114300" distR="114300" simplePos="0" relativeHeight="251659264" behindDoc="0" locked="0" layoutInCell="1" hidden="0" allowOverlap="1" wp14:anchorId="3EC238D2" wp14:editId="3C0AAE06">
            <wp:simplePos x="0" y="0"/>
            <wp:positionH relativeFrom="column">
              <wp:posOffset>0</wp:posOffset>
            </wp:positionH>
            <wp:positionV relativeFrom="paragraph">
              <wp:posOffset>0</wp:posOffset>
            </wp:positionV>
            <wp:extent cx="1594485" cy="907415"/>
            <wp:effectExtent l="0" t="0" r="0" b="0"/>
            <wp:wrapNone/>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4"/>
                    <a:srcRect/>
                    <a:stretch>
                      <a:fillRect/>
                    </a:stretch>
                  </pic:blipFill>
                  <pic:spPr>
                    <a:xfrm>
                      <a:off x="0" y="0"/>
                      <a:ext cx="1594485" cy="907415"/>
                    </a:xfrm>
                    <a:prstGeom prst="rect">
                      <a:avLst/>
                    </a:prstGeom>
                    <a:ln/>
                  </pic:spPr>
                </pic:pic>
              </a:graphicData>
            </a:graphic>
          </wp:anchor>
        </w:drawing>
      </w:r>
      <w:r>
        <w:t xml:space="preserve">                                                     </w:t>
      </w:r>
      <w:r>
        <w:tab/>
      </w:r>
      <w:r>
        <w:tab/>
      </w:r>
      <w:r>
        <w:tab/>
      </w:r>
      <w:r>
        <w:tab/>
      </w:r>
      <w:r>
        <w:tab/>
      </w:r>
      <w:r>
        <w:tab/>
      </w:r>
      <w:r>
        <w:tab/>
      </w:r>
      <w:r>
        <w:tab/>
      </w:r>
    </w:p>
    <w:p w14:paraId="79F28645" w14:textId="2C963F44" w:rsidR="009B4A51" w:rsidRDefault="009B4A51"/>
    <w:p w14:paraId="1B05D664" w14:textId="49FE8721" w:rsidR="009B4A51" w:rsidRDefault="009B4A51"/>
    <w:p w14:paraId="4492DDCC" w14:textId="5153A8A9" w:rsidR="009B4A51" w:rsidRDefault="009B4A51"/>
    <w:p w14:paraId="117A3529" w14:textId="1856309A" w:rsidR="009B4A51" w:rsidRDefault="009B4A51"/>
    <w:p w14:paraId="3D933B18" w14:textId="544ED591" w:rsidR="009B4A51" w:rsidRDefault="009B4A51"/>
    <w:p w14:paraId="6F641150" w14:textId="6CF90AA5" w:rsidR="009B4A51" w:rsidRDefault="009B4A51"/>
    <w:p w14:paraId="291A3B07" w14:textId="52A19BE5" w:rsidR="009B4A51" w:rsidRDefault="009B4A51" w:rsidP="009B4A51">
      <w:pPr>
        <w:jc w:val="center"/>
      </w:pPr>
      <w:r>
        <w:t xml:space="preserve">McKinney-Vento Gas Distribution </w:t>
      </w:r>
      <w:r w:rsidR="0048701B">
        <w:t xml:space="preserve">Parent </w:t>
      </w:r>
      <w:r>
        <w:t>Contract</w:t>
      </w:r>
    </w:p>
    <w:p w14:paraId="62CD8D24" w14:textId="02AC8E1A" w:rsidR="009B4A51" w:rsidRDefault="009B4A51" w:rsidP="009B4A51">
      <w:pPr>
        <w:jc w:val="center"/>
      </w:pPr>
    </w:p>
    <w:p w14:paraId="5BAD4012" w14:textId="77777777" w:rsidR="009B4A51" w:rsidRDefault="009B4A51" w:rsidP="009B4A51">
      <w:pPr>
        <w:ind w:left="-180" w:right="-540"/>
        <w:rPr>
          <w:rFonts w:ascii="Arial" w:eastAsia="Arial" w:hAnsi="Arial" w:cs="Arial"/>
          <w:b/>
          <w:sz w:val="20"/>
          <w:szCs w:val="20"/>
        </w:rPr>
      </w:pPr>
    </w:p>
    <w:p w14:paraId="5486A306" w14:textId="4C28FE36" w:rsidR="009B4A51" w:rsidRDefault="009B4A51" w:rsidP="009B4A51">
      <w:pPr>
        <w:ind w:left="-180" w:right="-540"/>
        <w:rPr>
          <w:rFonts w:ascii="Arial" w:eastAsia="Arial" w:hAnsi="Arial" w:cs="Arial"/>
          <w:sz w:val="20"/>
          <w:szCs w:val="20"/>
        </w:rPr>
      </w:pPr>
      <w:r>
        <w:rPr>
          <w:rFonts w:ascii="Arial" w:eastAsia="Arial" w:hAnsi="Arial" w:cs="Arial"/>
          <w:b/>
          <w:sz w:val="20"/>
          <w:szCs w:val="20"/>
        </w:rPr>
        <w:t xml:space="preserve">STUDENT NAME: _________________________    SCHOOL ATTENDING: ______________________ </w:t>
      </w:r>
    </w:p>
    <w:p w14:paraId="30D41DC4" w14:textId="207FE64E" w:rsidR="009B4A51" w:rsidRDefault="009B4A51" w:rsidP="009B4A51"/>
    <w:p w14:paraId="456F67A7" w14:textId="6DFE32FA" w:rsidR="009B4A51" w:rsidRDefault="009B4A51" w:rsidP="009B4A51">
      <w:r>
        <w:t xml:space="preserve">Gas distribution shall be provided to families </w:t>
      </w:r>
      <w:r w:rsidR="0048701B">
        <w:t xml:space="preserve">with students </w:t>
      </w:r>
      <w:r>
        <w:t xml:space="preserve">who are </w:t>
      </w:r>
      <w:r w:rsidR="0048701B">
        <w:t xml:space="preserve">verified </w:t>
      </w:r>
      <w:r>
        <w:t xml:space="preserve">McKinney-Vento and who </w:t>
      </w:r>
      <w:r w:rsidR="00046E69">
        <w:t>are able</w:t>
      </w:r>
      <w:r>
        <w:t xml:space="preserve"> to provide transportation for their children</w:t>
      </w:r>
      <w:r w:rsidR="00046E69">
        <w:t xml:space="preserve">, but have a hardship </w:t>
      </w:r>
      <w:r w:rsidR="00A42FC7">
        <w:t>and can not afford to purchase gas for the vehicle</w:t>
      </w:r>
      <w:r>
        <w:t xml:space="preserve">.  The amount of gas is based on the state mileage rate of _____ per mile to and from the reported residence and the school the student is enrolled.  If the student has siblings, the amount of gas will be based on the miles </w:t>
      </w:r>
      <w:proofErr w:type="spellStart"/>
      <w:r>
        <w:t>from</w:t>
      </w:r>
      <w:proofErr w:type="spellEnd"/>
      <w:r>
        <w:t xml:space="preserve"> </w:t>
      </w:r>
      <w:proofErr w:type="spellStart"/>
      <w:r>
        <w:t>the</w:t>
      </w:r>
      <w:proofErr w:type="spellEnd"/>
      <w:r>
        <w:t xml:space="preserve"> </w:t>
      </w:r>
      <w:proofErr w:type="spellStart"/>
      <w:r>
        <w:t>reported</w:t>
      </w:r>
      <w:proofErr w:type="spellEnd"/>
      <w:r>
        <w:t xml:space="preserve"> </w:t>
      </w:r>
      <w:proofErr w:type="spellStart"/>
      <w:r>
        <w:t>residence</w:t>
      </w:r>
      <w:proofErr w:type="spellEnd"/>
      <w:r>
        <w:t xml:space="preserve"> </w:t>
      </w:r>
      <w:proofErr w:type="spellStart"/>
      <w:r>
        <w:t>to</w:t>
      </w:r>
      <w:proofErr w:type="spellEnd"/>
      <w:r>
        <w:t xml:space="preserve"> </w:t>
      </w:r>
      <w:proofErr w:type="spellStart"/>
      <w:r>
        <w:t>each</w:t>
      </w:r>
      <w:proofErr w:type="spellEnd"/>
      <w:r>
        <w:t xml:space="preserve"> </w:t>
      </w:r>
      <w:proofErr w:type="spellStart"/>
      <w:r>
        <w:t>school</w:t>
      </w:r>
      <w:proofErr w:type="spellEnd"/>
      <w:r w:rsidR="00AD4F08">
        <w:t>,</w:t>
      </w:r>
      <w:r>
        <w:t xml:space="preserve"> </w:t>
      </w:r>
      <w:proofErr w:type="spellStart"/>
      <w:r>
        <w:t>all</w:t>
      </w:r>
      <w:proofErr w:type="spellEnd"/>
      <w:r>
        <w:t xml:space="preserve"> in </w:t>
      </w:r>
      <w:proofErr w:type="spellStart"/>
      <w:r>
        <w:t>one</w:t>
      </w:r>
      <w:proofErr w:type="spellEnd"/>
      <w:r>
        <w:t xml:space="preserve"> </w:t>
      </w:r>
      <w:proofErr w:type="spellStart"/>
      <w:r>
        <w:t>trip</w:t>
      </w:r>
      <w:proofErr w:type="spellEnd"/>
      <w:r>
        <w:t>.</w:t>
      </w:r>
    </w:p>
    <w:p w14:paraId="58D738B5" w14:textId="3D988F84" w:rsidR="009B4A51" w:rsidRDefault="009B4A51" w:rsidP="009B4A51"/>
    <w:p w14:paraId="20C6953E" w14:textId="3093D5E5" w:rsidR="00DE03A4" w:rsidRDefault="00DE03A4" w:rsidP="009B4A51">
      <w:proofErr w:type="spellStart"/>
      <w:r>
        <w:t>Read</w:t>
      </w:r>
      <w:proofErr w:type="spellEnd"/>
      <w:r>
        <w:t xml:space="preserve"> and </w:t>
      </w:r>
      <w:proofErr w:type="spellStart"/>
      <w:r>
        <w:t>initial</w:t>
      </w:r>
      <w:proofErr w:type="spellEnd"/>
      <w:r>
        <w:t xml:space="preserve"> </w:t>
      </w:r>
      <w:proofErr w:type="spellStart"/>
      <w:r>
        <w:t>the</w:t>
      </w:r>
      <w:proofErr w:type="spellEnd"/>
      <w:r>
        <w:t xml:space="preserve"> ítems </w:t>
      </w:r>
      <w:proofErr w:type="spellStart"/>
      <w:r>
        <w:t>below</w:t>
      </w:r>
      <w:proofErr w:type="spellEnd"/>
      <w:r>
        <w:t>.</w:t>
      </w:r>
    </w:p>
    <w:p w14:paraId="3E28E7F7" w14:textId="7FB222F5" w:rsidR="0048701B" w:rsidRDefault="0048701B" w:rsidP="00A42FC7">
      <w:r>
        <w:t>______I</w:t>
      </w:r>
      <w:r w:rsidR="00A42FC7">
        <w:t>f the student does not attend school after gas has been distributed to the parent, the parent will not be eligible to receive gas</w:t>
      </w:r>
      <w:r>
        <w:t xml:space="preserve"> for the amount of days the student missed school</w:t>
      </w:r>
      <w:r w:rsidR="00A42FC7">
        <w:t xml:space="preserve">.  </w:t>
      </w:r>
    </w:p>
    <w:p w14:paraId="5C0A404C" w14:textId="00E9E866" w:rsidR="00A42FC7" w:rsidRDefault="0048701B" w:rsidP="00A42FC7">
      <w:r>
        <w:t>______</w:t>
      </w:r>
      <w:r w:rsidR="00A42FC7">
        <w:t>If the student is ill, the parent must provide a doctor’s note indicating the specific date and time the child did not attend school.</w:t>
      </w:r>
    </w:p>
    <w:p w14:paraId="086EC15B" w14:textId="75CC0595" w:rsidR="00046E69" w:rsidRDefault="0048701B" w:rsidP="009B4A51">
      <w:r>
        <w:t>______</w:t>
      </w:r>
      <w:r w:rsidR="00046E69">
        <w:t>If it is found that services have been abused and not used for the purpose of transporting students to and from school, the gas disbution service will be terminated</w:t>
      </w:r>
      <w:r>
        <w:t xml:space="preserve"> immediately.</w:t>
      </w:r>
      <w:r w:rsidR="00046E69">
        <w:t xml:space="preserve">  </w:t>
      </w:r>
    </w:p>
    <w:p w14:paraId="48A1737C" w14:textId="74D84099" w:rsidR="0048701B" w:rsidRDefault="0048701B" w:rsidP="009B4A51"/>
    <w:p w14:paraId="6AE3052C" w14:textId="77777777" w:rsidR="00DE03A4" w:rsidRDefault="0048701B" w:rsidP="00DE03A4">
      <w:r>
        <w:t>Parents must provide the following:</w:t>
      </w:r>
    </w:p>
    <w:p w14:paraId="1A8559AF" w14:textId="30369B08" w:rsidR="0048701B" w:rsidRDefault="0048701B" w:rsidP="00DE03A4">
      <w:r>
        <w:t>*Proof of valid driver’s license</w:t>
      </w:r>
      <w:r w:rsidR="00DE03A4">
        <w:tab/>
      </w:r>
      <w:r>
        <w:t xml:space="preserve">*Proof of car insurance </w:t>
      </w:r>
    </w:p>
    <w:p w14:paraId="6AE2C8BD" w14:textId="3B6F72EC" w:rsidR="0048701B" w:rsidRDefault="0048701B" w:rsidP="0048701B">
      <w:r>
        <w:t>*</w:t>
      </w:r>
      <w:r w:rsidR="00DE03A4">
        <w:t>T</w:t>
      </w:r>
      <w:r>
        <w:t>ag information</w:t>
      </w:r>
      <w:r w:rsidR="00DE03A4">
        <w:tab/>
      </w:r>
      <w:r w:rsidR="00DE03A4">
        <w:tab/>
      </w:r>
      <w:r w:rsidR="00DE03A4">
        <w:tab/>
      </w:r>
      <w:r>
        <w:t>*Make and Model of</w:t>
      </w:r>
      <w:r w:rsidR="00DE03A4">
        <w:t xml:space="preserve"> Vehicle</w:t>
      </w:r>
    </w:p>
    <w:p w14:paraId="273324A5" w14:textId="1CE68E0A" w:rsidR="0048701B" w:rsidRDefault="0048701B" w:rsidP="009B4A51"/>
    <w:p w14:paraId="5B3383E5" w14:textId="7860493F" w:rsidR="0048701B" w:rsidRDefault="0048701B" w:rsidP="009B4A51">
      <w:r>
        <w:t>I understand that I must adhere to this contract in order to receive gas distribution services</w:t>
      </w:r>
      <w:r w:rsidR="00DE03A4">
        <w:t xml:space="preserve"> from Rowan Salisbury Schools.</w:t>
      </w:r>
      <w:r>
        <w:t xml:space="preserve">  </w:t>
      </w:r>
    </w:p>
    <w:p w14:paraId="4EE77130" w14:textId="1FEE1582" w:rsidR="0048701B" w:rsidRDefault="0048701B" w:rsidP="009B4A51"/>
    <w:p w14:paraId="5548957C" w14:textId="3BC4B646" w:rsidR="0048701B" w:rsidRDefault="0048701B" w:rsidP="009B4A51">
      <w:r>
        <w:t>_________________________________</w:t>
      </w:r>
      <w:r w:rsidR="00DE03A4">
        <w:t>___</w:t>
      </w:r>
      <w:r>
        <w:t>_</w:t>
      </w:r>
      <w:r>
        <w:tab/>
      </w:r>
      <w:r>
        <w:tab/>
        <w:t>___________________________</w:t>
      </w:r>
    </w:p>
    <w:p w14:paraId="159D42BA" w14:textId="1268889D" w:rsidR="0048701B" w:rsidRDefault="0048701B" w:rsidP="009B4A51">
      <w:r>
        <w:t>Parent Signature</w:t>
      </w:r>
      <w:r>
        <w:tab/>
      </w:r>
      <w:r>
        <w:tab/>
      </w:r>
      <w:r>
        <w:tab/>
      </w:r>
      <w:r>
        <w:tab/>
      </w:r>
      <w:r>
        <w:tab/>
      </w:r>
      <w:r w:rsidR="00DE03A4">
        <w:t xml:space="preserve">             </w:t>
      </w:r>
      <w:r>
        <w:t>Date</w:t>
      </w:r>
    </w:p>
    <w:p w14:paraId="74C59020" w14:textId="77777777" w:rsidR="0048701B" w:rsidRDefault="0048701B" w:rsidP="009B4A51"/>
    <w:p w14:paraId="52884C39" w14:textId="15DB6F5F" w:rsidR="0048701B" w:rsidRDefault="0048701B" w:rsidP="009B4A51">
      <w:r>
        <w:t>________________________________</w:t>
      </w:r>
      <w:r w:rsidR="00DE03A4">
        <w:t>___</w:t>
      </w:r>
      <w:r>
        <w:t>__</w:t>
      </w:r>
      <w:r>
        <w:tab/>
      </w:r>
      <w:r>
        <w:tab/>
        <w:t>___________________________</w:t>
      </w:r>
    </w:p>
    <w:p w14:paraId="34470618" w14:textId="4F4DABF4" w:rsidR="0048701B" w:rsidRDefault="0048701B" w:rsidP="009B4A51">
      <w:r>
        <w:t>McKinney Vento Liaison</w:t>
      </w:r>
      <w:r>
        <w:tab/>
      </w:r>
      <w:r>
        <w:tab/>
      </w:r>
      <w:r>
        <w:tab/>
      </w:r>
      <w:r>
        <w:tab/>
      </w:r>
      <w:r w:rsidR="00DE03A4">
        <w:t xml:space="preserve">             </w:t>
      </w:r>
      <w:r>
        <w:t>Date</w:t>
      </w:r>
    </w:p>
    <w:p w14:paraId="3A1456C4" w14:textId="77777777" w:rsidR="0048701B" w:rsidRDefault="0048701B" w:rsidP="009B4A51"/>
    <w:p w14:paraId="0EFCC826" w14:textId="6494811D" w:rsidR="0048701B" w:rsidRDefault="0048701B" w:rsidP="009B4A51">
      <w:r>
        <w:t>________________________________</w:t>
      </w:r>
      <w:r w:rsidR="00DE03A4">
        <w:t>___</w:t>
      </w:r>
      <w:r>
        <w:t>__</w:t>
      </w:r>
      <w:r>
        <w:tab/>
      </w:r>
      <w:r>
        <w:tab/>
        <w:t>___________________________</w:t>
      </w:r>
    </w:p>
    <w:p w14:paraId="1E956B08" w14:textId="2602932F" w:rsidR="009B4A51" w:rsidRDefault="00AD4F08" w:rsidP="009B4A51">
      <w:proofErr w:type="spellStart"/>
      <w:r>
        <w:t>Transportation</w:t>
      </w:r>
      <w:proofErr w:type="spellEnd"/>
      <w:r w:rsidR="0048701B">
        <w:t xml:space="preserve"> </w:t>
      </w:r>
      <w:proofErr w:type="gramStart"/>
      <w:r w:rsidR="0048701B">
        <w:t>Director</w:t>
      </w:r>
      <w:proofErr w:type="gramEnd"/>
      <w:r w:rsidR="0048701B">
        <w:tab/>
      </w:r>
      <w:r w:rsidR="0048701B">
        <w:tab/>
      </w:r>
      <w:r w:rsidR="0048701B">
        <w:tab/>
      </w:r>
      <w:r w:rsidR="0048701B">
        <w:tab/>
      </w:r>
      <w:r w:rsidR="0048701B">
        <w:tab/>
      </w:r>
      <w:r w:rsidR="00DE03A4">
        <w:t xml:space="preserve">             </w:t>
      </w:r>
      <w:r w:rsidR="0048701B">
        <w:t>Date</w:t>
      </w:r>
    </w:p>
    <w:sectPr w:rsidR="009B4A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GrammaticalErrors/>
  <w:activeWritingStyle w:appName="MSWord" w:lang="es-ES" w:vendorID="64" w:dllVersion="4096" w:nlCheck="1" w:checkStyle="1"/>
  <w:activeWritingStyle w:appName="MSWord" w:lang="es-E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zMjc1NzYxNTM2tDBW0lEKTi0uzszPAykwrAUAIkx8GCwAAAA="/>
  </w:docVars>
  <w:rsids>
    <w:rsidRoot w:val="009B4A51"/>
    <w:rsid w:val="00036CA8"/>
    <w:rsid w:val="00046E69"/>
    <w:rsid w:val="0048701B"/>
    <w:rsid w:val="004C4F54"/>
    <w:rsid w:val="005F0C39"/>
    <w:rsid w:val="006C39F6"/>
    <w:rsid w:val="009B4A51"/>
    <w:rsid w:val="00A42FC7"/>
    <w:rsid w:val="00AD4F08"/>
    <w:rsid w:val="00C1483D"/>
    <w:rsid w:val="00DE03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25B61C"/>
  <w15:chartTrackingRefBased/>
  <w15:docId w15:val="{4B54ED8E-BEF8-8E41-9584-46BCAC4E0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A51"/>
    <w:rPr>
      <w:rFonts w:ascii="Calibri" w:eastAsia="Calibri" w:hAnsi="Calibri" w:cs="Calibri"/>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a2761ec8-7198-4440-bea0-e9dd2af28b51}" enabled="1" method="Standard" siteId="{73e15cf5-5dbb-46af-a862-753916269d7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252</Words>
  <Characters>1617</Characters>
  <Application>Microsoft Office Word</Application>
  <DocSecurity>0</DocSecurity>
  <Lines>39</Lines>
  <Paragraphs>19</Paragraphs>
  <ScaleCrop>false</ScaleCrop>
  <Company/>
  <LinksUpToDate>false</LinksUpToDate>
  <CharactersWithSpaces>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eka M. Brown</dc:creator>
  <cp:keywords/>
  <dc:description/>
  <cp:lastModifiedBy>Savannah Gay</cp:lastModifiedBy>
  <cp:revision>2</cp:revision>
  <dcterms:created xsi:type="dcterms:W3CDTF">2025-08-26T17:03:00Z</dcterms:created>
  <dcterms:modified xsi:type="dcterms:W3CDTF">2025-08-26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1190ac-3116-413d-95a8-9f769cac71c4</vt:lpwstr>
  </property>
</Properties>
</file>